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12A5" w:rsidRPr="00B722D7" w:rsidRDefault="00F312A5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Title Page of the Manuscript </w:t>
      </w:r>
    </w:p>
    <w:p w:rsidR="00B722D7" w:rsidRPr="00B722D7" w:rsidRDefault="00F312A5" w:rsidP="00B722D7">
      <w:pPr>
        <w:pStyle w:val="KonuBal"/>
        <w:rPr>
          <w:rFonts w:eastAsiaTheme="minorHAnsi" w:cs="Times New Roman"/>
          <w:spacing w:val="0"/>
          <w:kern w:val="0"/>
          <w:sz w:val="24"/>
          <w:szCs w:val="20"/>
        </w:rPr>
      </w:pPr>
      <w:r w:rsidRPr="00B722D7">
        <w:rPr>
          <w:sz w:val="24"/>
          <w:szCs w:val="20"/>
        </w:rPr>
        <w:t>Title:</w:t>
      </w:r>
      <w:r w:rsidRPr="00B722D7">
        <w:rPr>
          <w:b w:val="0"/>
          <w:sz w:val="24"/>
          <w:szCs w:val="20"/>
        </w:rPr>
        <w:t xml:space="preserve"> </w:t>
      </w:r>
      <w:r w:rsidR="00B722D7" w:rsidRPr="00B722D7">
        <w:rPr>
          <w:rFonts w:eastAsiaTheme="minorHAnsi" w:cs="Times New Roman"/>
          <w:b w:val="0"/>
          <w:spacing w:val="0"/>
          <w:kern w:val="0"/>
          <w:sz w:val="24"/>
          <w:szCs w:val="20"/>
        </w:rPr>
        <w:t>Analysis of Prospective Primary School Teachers’ Knowledge Regarding Chemical Representations on Crystallization Experiment</w:t>
      </w:r>
    </w:p>
    <w:p w:rsidR="00F312A5" w:rsidRPr="00B722D7" w:rsidRDefault="00F312A5">
      <w:pPr>
        <w:rPr>
          <w:rFonts w:ascii="Times New Roman" w:hAnsi="Times New Roman" w:cs="Times New Roman"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Corresponding and First Author: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="00AB6280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Assoc. Prof. </w:t>
      </w:r>
      <w:proofErr w:type="spellStart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>Melis</w:t>
      </w:r>
      <w:proofErr w:type="spellEnd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>Arzu</w:t>
      </w:r>
      <w:proofErr w:type="spellEnd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>Uyulgan</w:t>
      </w:r>
      <w:proofErr w:type="spellEnd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</w:p>
    <w:p w:rsidR="00F312A5" w:rsidRPr="00B722D7" w:rsidRDefault="00F312A5">
      <w:pPr>
        <w:rPr>
          <w:rFonts w:ascii="Times New Roman" w:hAnsi="Times New Roman" w:cs="Times New Roman"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Affiliation: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Dokuz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Eylul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University</w:t>
      </w:r>
    </w:p>
    <w:p w:rsidR="00F312A5" w:rsidRPr="00B722D7" w:rsidRDefault="00F312A5" w:rsidP="00F312A5">
      <w:pPr>
        <w:jc w:val="both"/>
        <w:rPr>
          <w:rFonts w:ascii="Times New Roman" w:hAnsi="Times New Roman" w:cs="Times New Roman"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Postal address: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Dokuz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Eylul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University, Faculty of Education, Mathematics and Science Education Department,</w:t>
      </w:r>
      <w:r w:rsid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B722D7">
        <w:rPr>
          <w:rFonts w:ascii="Times New Roman" w:hAnsi="Times New Roman" w:cs="Times New Roman"/>
          <w:sz w:val="24"/>
          <w:szCs w:val="20"/>
          <w:lang w:val="en-US"/>
        </w:rPr>
        <w:t>Buca</w:t>
      </w:r>
      <w:proofErr w:type="spellEnd"/>
      <w:r w:rsidR="00B722D7">
        <w:rPr>
          <w:rFonts w:ascii="Times New Roman" w:hAnsi="Times New Roman" w:cs="Times New Roman"/>
          <w:sz w:val="24"/>
          <w:szCs w:val="20"/>
          <w:lang w:val="en-US"/>
        </w:rPr>
        <w:t>-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>Izmir, Turkey</w:t>
      </w:r>
    </w:p>
    <w:p w:rsidR="00F312A5" w:rsidRPr="00B722D7" w:rsidRDefault="00F312A5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Telephone and fax numbers: 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>+90 (232) 420 48 95</w:t>
      </w:r>
    </w:p>
    <w:p w:rsidR="00F312A5" w:rsidRPr="00B722D7" w:rsidRDefault="00F312A5">
      <w:pPr>
        <w:rPr>
          <w:rFonts w:ascii="Times New Roman" w:hAnsi="Times New Roman" w:cs="Times New Roman"/>
          <w:sz w:val="24"/>
          <w:szCs w:val="20"/>
          <w:lang w:val="en-US"/>
        </w:rPr>
      </w:pPr>
      <w:proofErr w:type="gramStart"/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e</w:t>
      </w:r>
      <w:r w:rsidR="00AF1C1B" w:rsidRPr="00B722D7">
        <w:rPr>
          <w:rFonts w:ascii="Times New Roman" w:hAnsi="Times New Roman" w:cs="Times New Roman"/>
          <w:b/>
          <w:sz w:val="24"/>
          <w:szCs w:val="20"/>
          <w:lang w:val="en-US"/>
        </w:rPr>
        <w:t>-</w:t>
      </w: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mail</w:t>
      </w:r>
      <w:proofErr w:type="gramEnd"/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 address: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hyperlink r:id="rId4" w:history="1">
        <w:r w:rsidR="00B722D7" w:rsidRPr="00DC671B">
          <w:rPr>
            <w:rStyle w:val="Kpr"/>
            <w:rFonts w:ascii="Times New Roman" w:hAnsi="Times New Roman" w:cs="Times New Roman"/>
            <w:sz w:val="24"/>
            <w:szCs w:val="20"/>
            <w:lang w:val="en-US"/>
          </w:rPr>
          <w:t>melisarzucekci@gmail.com</w:t>
        </w:r>
      </w:hyperlink>
      <w:r w:rsid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</w:p>
    <w:p w:rsidR="00F312A5" w:rsidRPr="00B722D7" w:rsidRDefault="00F312A5">
      <w:pPr>
        <w:rPr>
          <w:rFonts w:ascii="Times New Roman" w:hAnsi="Times New Roman" w:cs="Times New Roman"/>
          <w:b/>
          <w:sz w:val="24"/>
          <w:szCs w:val="20"/>
          <w:lang w:val="en-US"/>
        </w:rPr>
      </w:pPr>
    </w:p>
    <w:p w:rsidR="00F312A5" w:rsidRPr="00B722D7" w:rsidRDefault="00F312A5">
      <w:pPr>
        <w:rPr>
          <w:rFonts w:ascii="Times New Roman" w:hAnsi="Times New Roman" w:cs="Times New Roman"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Second Author: </w:t>
      </w:r>
      <w:r w:rsidR="00AB6280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Assoc. Prof. </w:t>
      </w:r>
      <w:proofErr w:type="spellStart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>Nalan</w:t>
      </w:r>
      <w:proofErr w:type="spellEnd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>Akkuzu</w:t>
      </w:r>
      <w:proofErr w:type="spellEnd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>Güven</w:t>
      </w:r>
      <w:proofErr w:type="spellEnd"/>
    </w:p>
    <w:p w:rsidR="00F312A5" w:rsidRPr="00B722D7" w:rsidRDefault="00F312A5" w:rsidP="00F312A5">
      <w:pPr>
        <w:rPr>
          <w:rFonts w:ascii="Times New Roman" w:hAnsi="Times New Roman" w:cs="Times New Roman"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Affiliation: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Dokuz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Eylul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University</w:t>
      </w:r>
    </w:p>
    <w:p w:rsidR="00F312A5" w:rsidRPr="00B722D7" w:rsidRDefault="00F312A5" w:rsidP="00F312A5">
      <w:pPr>
        <w:jc w:val="both"/>
        <w:rPr>
          <w:rFonts w:ascii="Times New Roman" w:hAnsi="Times New Roman" w:cs="Times New Roman"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Postal address: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Dokuz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B722D7">
        <w:rPr>
          <w:rFonts w:ascii="Times New Roman" w:hAnsi="Times New Roman" w:cs="Times New Roman"/>
          <w:sz w:val="24"/>
          <w:szCs w:val="20"/>
          <w:lang w:val="en-US"/>
        </w:rPr>
        <w:t>Eylul</w:t>
      </w:r>
      <w:proofErr w:type="spellEnd"/>
      <w:r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University, Faculty of Education, Mathematics and Science Education Department,</w:t>
      </w:r>
      <w:r w:rsid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="00B722D7">
        <w:rPr>
          <w:rFonts w:ascii="Times New Roman" w:hAnsi="Times New Roman" w:cs="Times New Roman"/>
          <w:sz w:val="24"/>
          <w:szCs w:val="20"/>
          <w:lang w:val="en-US"/>
        </w:rPr>
        <w:t>Buca</w:t>
      </w:r>
      <w:proofErr w:type="spellEnd"/>
      <w:r w:rsidR="00B722D7">
        <w:rPr>
          <w:rFonts w:ascii="Times New Roman" w:hAnsi="Times New Roman" w:cs="Times New Roman"/>
          <w:sz w:val="24"/>
          <w:szCs w:val="20"/>
          <w:lang w:val="en-US"/>
        </w:rPr>
        <w:t>-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>Izmir, Turkey</w:t>
      </w:r>
    </w:p>
    <w:p w:rsidR="00F312A5" w:rsidRPr="00B722D7" w:rsidRDefault="00F312A5" w:rsidP="00F312A5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Telephone and fax numbers: </w:t>
      </w:r>
      <w:r w:rsidRPr="00B722D7">
        <w:rPr>
          <w:rFonts w:ascii="Times New Roman" w:hAnsi="Times New Roman" w:cs="Times New Roman"/>
          <w:sz w:val="24"/>
          <w:szCs w:val="20"/>
          <w:lang w:val="en-US"/>
        </w:rPr>
        <w:t>+90 (232) 420 48 95</w:t>
      </w:r>
    </w:p>
    <w:p w:rsidR="00F312A5" w:rsidRPr="00B722D7" w:rsidRDefault="00F312A5" w:rsidP="00F312A5">
      <w:pPr>
        <w:rPr>
          <w:rFonts w:ascii="Times New Roman" w:hAnsi="Times New Roman" w:cs="Times New Roman"/>
          <w:b/>
          <w:sz w:val="24"/>
          <w:szCs w:val="20"/>
          <w:lang w:val="en-US"/>
        </w:rPr>
      </w:pPr>
      <w:proofErr w:type="gramStart"/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e</w:t>
      </w:r>
      <w:r w:rsidR="00AF1C1B" w:rsidRPr="00B722D7">
        <w:rPr>
          <w:rFonts w:ascii="Times New Roman" w:hAnsi="Times New Roman" w:cs="Times New Roman"/>
          <w:b/>
          <w:sz w:val="24"/>
          <w:szCs w:val="20"/>
          <w:lang w:val="en-US"/>
        </w:rPr>
        <w:t>-</w:t>
      </w:r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>mail</w:t>
      </w:r>
      <w:proofErr w:type="gramEnd"/>
      <w:r w:rsidRPr="00B722D7">
        <w:rPr>
          <w:rFonts w:ascii="Times New Roman" w:hAnsi="Times New Roman" w:cs="Times New Roman"/>
          <w:b/>
          <w:sz w:val="24"/>
          <w:szCs w:val="20"/>
          <w:lang w:val="en-US"/>
        </w:rPr>
        <w:t xml:space="preserve"> address: </w:t>
      </w:r>
      <w:hyperlink r:id="rId5" w:history="1">
        <w:r w:rsidR="00B722D7" w:rsidRPr="00DC671B">
          <w:rPr>
            <w:rStyle w:val="Kpr"/>
            <w:rFonts w:ascii="Times New Roman" w:hAnsi="Times New Roman" w:cs="Times New Roman"/>
            <w:sz w:val="24"/>
            <w:szCs w:val="20"/>
            <w:lang w:val="en-US"/>
          </w:rPr>
          <w:t>nalan.akkuzu@gmail.com</w:t>
        </w:r>
      </w:hyperlink>
      <w:r w:rsid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="00AF1C1B" w:rsidRP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="00B722D7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</w:p>
    <w:sectPr w:rsidR="00F312A5" w:rsidRPr="00B722D7" w:rsidSect="00B234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cwMrUwMTK0NLWwMDFU0lEKTi0uzszPAykwrAUAlTt3gywAAAA="/>
  </w:docVars>
  <w:rsids>
    <w:rsidRoot w:val="00120178"/>
    <w:rsid w:val="00120178"/>
    <w:rsid w:val="00317A91"/>
    <w:rsid w:val="00424B64"/>
    <w:rsid w:val="00444739"/>
    <w:rsid w:val="004474A8"/>
    <w:rsid w:val="005E5563"/>
    <w:rsid w:val="006A45B3"/>
    <w:rsid w:val="00760872"/>
    <w:rsid w:val="007D70A3"/>
    <w:rsid w:val="008A0F96"/>
    <w:rsid w:val="008F4ED5"/>
    <w:rsid w:val="00AB6280"/>
    <w:rsid w:val="00AF1C1B"/>
    <w:rsid w:val="00B234E8"/>
    <w:rsid w:val="00B43C57"/>
    <w:rsid w:val="00B722D7"/>
    <w:rsid w:val="00D27088"/>
    <w:rsid w:val="00DB2C47"/>
    <w:rsid w:val="00DF5A8C"/>
    <w:rsid w:val="00E76C1A"/>
    <w:rsid w:val="00F312A5"/>
    <w:rsid w:val="00F76958"/>
    <w:rsid w:val="00FF15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4E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F312A5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styleId="KonuBal">
    <w:name w:val="Title"/>
    <w:aliases w:val="JSL_Title,Şekil adı"/>
    <w:basedOn w:val="Normal"/>
    <w:next w:val="Normal"/>
    <w:link w:val="KonuBalChar"/>
    <w:uiPriority w:val="10"/>
    <w:qFormat/>
    <w:rsid w:val="00B722D7"/>
    <w:pPr>
      <w:spacing w:after="240" w:line="480" w:lineRule="auto"/>
      <w:contextualSpacing/>
    </w:pPr>
    <w:rPr>
      <w:rFonts w:ascii="Times New Roman" w:eastAsiaTheme="majorEastAsia" w:hAnsi="Times New Roman" w:cstheme="majorBidi"/>
      <w:b/>
      <w:spacing w:val="-10"/>
      <w:kern w:val="28"/>
      <w:sz w:val="36"/>
      <w:szCs w:val="56"/>
      <w:lang w:val="en-US"/>
    </w:rPr>
  </w:style>
  <w:style w:type="character" w:customStyle="1" w:styleId="KonuBalChar">
    <w:name w:val="Konu Başlığı Char"/>
    <w:aliases w:val="JSL_Title Char,Şekil adı Char"/>
    <w:basedOn w:val="VarsaylanParagrafYazTipi"/>
    <w:link w:val="KonuBal"/>
    <w:uiPriority w:val="10"/>
    <w:rsid w:val="00B722D7"/>
    <w:rPr>
      <w:rFonts w:ascii="Times New Roman" w:eastAsiaTheme="majorEastAsia" w:hAnsi="Times New Roman" w:cstheme="majorBidi"/>
      <w:b/>
      <w:spacing w:val="-10"/>
      <w:kern w:val="28"/>
      <w:sz w:val="36"/>
      <w:szCs w:val="56"/>
      <w:lang w:val="en-US"/>
    </w:rPr>
  </w:style>
  <w:style w:type="character" w:styleId="Kpr">
    <w:name w:val="Hyperlink"/>
    <w:basedOn w:val="VarsaylanParagrafYazTipi"/>
    <w:uiPriority w:val="99"/>
    <w:unhideWhenUsed/>
    <w:rsid w:val="00B722D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70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nalan.akkuzu@gmail.com" TargetMode="External"/><Relationship Id="rId4" Type="http://schemas.openxmlformats.org/officeDocument/2006/relationships/hyperlink" Target="mailto:melisarzucekci@gmail.com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21-06-01T12:59:00Z</dcterms:created>
  <dcterms:modified xsi:type="dcterms:W3CDTF">2021-06-01T12:59:00Z</dcterms:modified>
</cp:coreProperties>
</file>